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249E8" w14:textId="77777777" w:rsidR="00277E35" w:rsidRPr="00166957" w:rsidRDefault="00277E35" w:rsidP="00277E35">
      <w:pPr>
        <w:jc w:val="center"/>
        <w:rPr>
          <w:b/>
          <w:bCs/>
          <w:sz w:val="28"/>
          <w:szCs w:val="28"/>
        </w:rPr>
      </w:pPr>
      <w:r w:rsidRPr="00166957">
        <w:rPr>
          <w:b/>
          <w:bCs/>
          <w:sz w:val="28"/>
          <w:szCs w:val="28"/>
        </w:rPr>
        <w:t>VIT– AP University</w:t>
      </w:r>
    </w:p>
    <w:p w14:paraId="799A2105" w14:textId="77777777" w:rsidR="00277E35" w:rsidRDefault="00277E35" w:rsidP="00277E35">
      <w:pPr>
        <w:jc w:val="center"/>
      </w:pPr>
      <w:r>
        <w:t>Inavolu, Beside AP Secretariat Amaravati, Andhra Pradesh – 522 237, India,</w:t>
      </w:r>
    </w:p>
    <w:p w14:paraId="28F1B18E" w14:textId="77777777" w:rsidR="00277E35" w:rsidRDefault="00277E35" w:rsidP="00277E35">
      <w:pPr>
        <w:jc w:val="center"/>
      </w:pPr>
      <w:r>
        <w:t>Web: www.vitap.ac.in</w:t>
      </w:r>
    </w:p>
    <w:p w14:paraId="5B356E6C" w14:textId="77777777" w:rsidR="00277E35" w:rsidRDefault="00277E35" w:rsidP="00277E35">
      <w:pPr>
        <w:jc w:val="center"/>
      </w:pPr>
      <w:r>
        <w:t>___________________________________________________________</w:t>
      </w:r>
    </w:p>
    <w:p w14:paraId="2BDA1D45" w14:textId="07E5EBE7" w:rsidR="00277E35" w:rsidRDefault="00277E35" w:rsidP="00277E35">
      <w:pPr>
        <w:jc w:val="right"/>
      </w:pPr>
      <w:r>
        <w:t xml:space="preserve">Date: </w:t>
      </w:r>
      <w:r w:rsidR="00F05719">
        <w:t>14.12.2020</w:t>
      </w:r>
    </w:p>
    <w:p w14:paraId="69A1B974" w14:textId="77777777" w:rsidR="00277E35" w:rsidRPr="00277E35" w:rsidRDefault="00277E35" w:rsidP="00277E35">
      <w:pPr>
        <w:spacing w:after="60"/>
        <w:jc w:val="center"/>
        <w:rPr>
          <w:b/>
          <w:bCs/>
        </w:rPr>
      </w:pPr>
      <w:r w:rsidRPr="00277E35">
        <w:rPr>
          <w:b/>
          <w:bCs/>
        </w:rPr>
        <w:t>School of Computer Science and Engineering</w:t>
      </w:r>
    </w:p>
    <w:p w14:paraId="7C548BBA" w14:textId="77777777" w:rsidR="00277E35" w:rsidRDefault="00277E35" w:rsidP="00277E35">
      <w:pPr>
        <w:spacing w:after="60"/>
        <w:jc w:val="center"/>
      </w:pPr>
      <w:r>
        <w:t>(CSE1004: Problem Solving using JAVA)</w:t>
      </w:r>
    </w:p>
    <w:p w14:paraId="528150AF" w14:textId="650B019B" w:rsidR="00277E35" w:rsidRDefault="00F05719" w:rsidP="00277E35">
      <w:pPr>
        <w:jc w:val="center"/>
      </w:pPr>
      <w:r>
        <w:t>Non-Evaluative Programs- Lab 4</w:t>
      </w:r>
    </w:p>
    <w:p w14:paraId="22AA282E" w14:textId="2B819383" w:rsidR="00277E35" w:rsidRPr="00F05719" w:rsidRDefault="00F05719" w:rsidP="00F05719">
      <w:pPr>
        <w:pStyle w:val="ListParagraph"/>
        <w:numPr>
          <w:ilvl w:val="0"/>
          <w:numId w:val="6"/>
        </w:numPr>
        <w:rPr>
          <w:color w:val="FF0000"/>
        </w:rPr>
      </w:pPr>
      <w:r w:rsidRPr="00F05719">
        <w:rPr>
          <w:color w:val="FF0000"/>
        </w:rPr>
        <w:t xml:space="preserve">Write a Java program to print the following </w:t>
      </w:r>
      <w:r w:rsidR="00E32804">
        <w:rPr>
          <w:color w:val="FF0000"/>
        </w:rPr>
        <w:t>pattern</w:t>
      </w:r>
      <w:r w:rsidRPr="00F05719">
        <w:rPr>
          <w:color w:val="FF0000"/>
        </w:rPr>
        <w:t>.</w:t>
      </w:r>
    </w:p>
    <w:p w14:paraId="188FE259" w14:textId="6C540D79" w:rsidR="00F05719" w:rsidRDefault="00F05719" w:rsidP="00F05719">
      <w:pPr>
        <w:pStyle w:val="ListParagraph"/>
        <w:rPr>
          <w:color w:val="FF0000"/>
        </w:rPr>
      </w:pPr>
    </w:p>
    <w:p w14:paraId="4BA9EB3B" w14:textId="77777777" w:rsidR="00E32804" w:rsidRDefault="00E32804" w:rsidP="00E32804">
      <w:pPr>
        <w:pStyle w:val="NormalWeb"/>
      </w:pPr>
      <w:r>
        <w:t>* * * * *</w:t>
      </w:r>
    </w:p>
    <w:p w14:paraId="50B2082E" w14:textId="77777777" w:rsidR="00E32804" w:rsidRDefault="00E32804" w:rsidP="00E32804">
      <w:pPr>
        <w:pStyle w:val="NormalWeb"/>
      </w:pPr>
      <w:r>
        <w:t>* * * * *</w:t>
      </w:r>
    </w:p>
    <w:p w14:paraId="58F0AD11" w14:textId="77777777" w:rsidR="00E32804" w:rsidRDefault="00E32804" w:rsidP="00E32804">
      <w:pPr>
        <w:pStyle w:val="NormalWeb"/>
      </w:pPr>
      <w:r>
        <w:t>* * * * *</w:t>
      </w:r>
    </w:p>
    <w:p w14:paraId="6F95CC19" w14:textId="60C3BFB6" w:rsidR="00F05719" w:rsidRDefault="00F05719" w:rsidP="00F05719">
      <w:pPr>
        <w:pStyle w:val="ListParagraph"/>
        <w:rPr>
          <w:color w:val="FF0000"/>
        </w:rPr>
      </w:pPr>
    </w:p>
    <w:p w14:paraId="509E80DC" w14:textId="77777777" w:rsidR="00F05719" w:rsidRPr="00F05719" w:rsidRDefault="00F05719" w:rsidP="00F05719">
      <w:pPr>
        <w:pStyle w:val="ListParagraph"/>
        <w:rPr>
          <w:color w:val="FF0000"/>
        </w:rPr>
      </w:pPr>
    </w:p>
    <w:p w14:paraId="280B7B58" w14:textId="35CD167E" w:rsidR="00277E35" w:rsidRDefault="00F05719" w:rsidP="00504514">
      <w:r>
        <w:rPr>
          <w:noProof/>
          <w:lang w:eastAsia="en-IN"/>
        </w:rPr>
        <w:drawing>
          <wp:inline distT="0" distB="0" distL="0" distR="0" wp14:anchorId="17E4B558" wp14:editId="1B10A81D">
            <wp:extent cx="4810796" cy="4048690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yramid1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5B223" w14:textId="77777777" w:rsidR="00F05719" w:rsidRDefault="00F05719" w:rsidP="00277E35">
      <w:pPr>
        <w:rPr>
          <w:color w:val="FF0000"/>
        </w:rPr>
      </w:pPr>
    </w:p>
    <w:p w14:paraId="26063F3B" w14:textId="77777777" w:rsidR="00F05719" w:rsidRDefault="00F05719" w:rsidP="00277E35">
      <w:pPr>
        <w:rPr>
          <w:color w:val="FF0000"/>
        </w:rPr>
      </w:pPr>
    </w:p>
    <w:p w14:paraId="1FE0332D" w14:textId="77777777" w:rsidR="00F05719" w:rsidRDefault="00F05719" w:rsidP="00277E35">
      <w:pPr>
        <w:rPr>
          <w:color w:val="FF0000"/>
        </w:rPr>
      </w:pPr>
    </w:p>
    <w:p w14:paraId="714F1EAE" w14:textId="77777777" w:rsidR="00F05719" w:rsidRDefault="00F05719" w:rsidP="00277E35">
      <w:pPr>
        <w:rPr>
          <w:color w:val="FF0000"/>
        </w:rPr>
      </w:pPr>
    </w:p>
    <w:p w14:paraId="3E49604B" w14:textId="386A1661" w:rsidR="00277E35" w:rsidRPr="00FD7822" w:rsidRDefault="00AA3213" w:rsidP="00FD7822">
      <w:pPr>
        <w:pStyle w:val="ListParagraph"/>
        <w:numPr>
          <w:ilvl w:val="0"/>
          <w:numId w:val="6"/>
        </w:numPr>
        <w:rPr>
          <w:color w:val="FF0000"/>
        </w:rPr>
      </w:pPr>
      <w:r w:rsidRPr="00FD7822">
        <w:rPr>
          <w:color w:val="FF0000"/>
        </w:rPr>
        <w:t xml:space="preserve">Write a java program to </w:t>
      </w:r>
      <w:r w:rsidR="00F05719" w:rsidRPr="00FD7822">
        <w:rPr>
          <w:color w:val="FF0000"/>
        </w:rPr>
        <w:t>print perfect numbers within a given range</w:t>
      </w:r>
      <w:r w:rsidR="00277E35" w:rsidRPr="00FD7822">
        <w:rPr>
          <w:color w:val="FF0000"/>
        </w:rPr>
        <w:t>.</w:t>
      </w:r>
    </w:p>
    <w:p w14:paraId="57E2F1FB" w14:textId="21AD2CC9" w:rsidR="00FD7822" w:rsidRDefault="00FD7822" w:rsidP="00FD7822">
      <w:pPr>
        <w:pStyle w:val="ListParagraph"/>
        <w:rPr>
          <w:color w:val="FF0000"/>
        </w:rPr>
      </w:pPr>
      <w:r>
        <w:rPr>
          <w:color w:val="FF0000"/>
        </w:rPr>
        <w:t>Input:50</w:t>
      </w:r>
    </w:p>
    <w:p w14:paraId="0B9BD611" w14:textId="09DCF9C4" w:rsidR="00FD7822" w:rsidRDefault="00FD7822" w:rsidP="00FD7822">
      <w:pPr>
        <w:pStyle w:val="ListParagraph"/>
        <w:rPr>
          <w:color w:val="FF0000"/>
        </w:rPr>
      </w:pPr>
      <w:r>
        <w:rPr>
          <w:color w:val="FF0000"/>
        </w:rPr>
        <w:t>Output:</w:t>
      </w:r>
    </w:p>
    <w:p w14:paraId="7D669CE1" w14:textId="062999A1" w:rsidR="00FD7822" w:rsidRDefault="00FD7822" w:rsidP="00FD7822">
      <w:pPr>
        <w:pStyle w:val="ListParagraph"/>
        <w:rPr>
          <w:color w:val="FF0000"/>
        </w:rPr>
      </w:pPr>
      <w:r>
        <w:rPr>
          <w:color w:val="FF0000"/>
        </w:rPr>
        <w:t>1</w:t>
      </w:r>
    </w:p>
    <w:p w14:paraId="04F75B42" w14:textId="3EF26CD3" w:rsidR="00FD7822" w:rsidRDefault="00FD7822" w:rsidP="00FD7822">
      <w:pPr>
        <w:pStyle w:val="ListParagraph"/>
        <w:rPr>
          <w:color w:val="FF0000"/>
        </w:rPr>
      </w:pPr>
      <w:r>
        <w:rPr>
          <w:color w:val="FF0000"/>
        </w:rPr>
        <w:t>6</w:t>
      </w:r>
    </w:p>
    <w:p w14:paraId="7545B1CB" w14:textId="7DEB65E3" w:rsidR="00FD7822" w:rsidRPr="00FD7822" w:rsidRDefault="00FD7822" w:rsidP="00FD7822">
      <w:pPr>
        <w:pStyle w:val="ListParagraph"/>
        <w:rPr>
          <w:color w:val="FF0000"/>
        </w:rPr>
      </w:pPr>
      <w:r>
        <w:rPr>
          <w:color w:val="FF0000"/>
        </w:rPr>
        <w:t>28</w:t>
      </w:r>
      <w:bookmarkStart w:id="0" w:name="_GoBack"/>
      <w:bookmarkEnd w:id="0"/>
    </w:p>
    <w:p w14:paraId="06AF76AE" w14:textId="77777777" w:rsidR="004B47BE" w:rsidRDefault="004B47BE" w:rsidP="007F4B87">
      <w:pPr>
        <w:rPr>
          <w:color w:val="FF0000"/>
        </w:rPr>
      </w:pPr>
    </w:p>
    <w:p w14:paraId="70295E00" w14:textId="65E791E0" w:rsidR="004B47BE" w:rsidRDefault="00F05719" w:rsidP="007F4B87">
      <w:pPr>
        <w:rPr>
          <w:color w:val="FF0000"/>
        </w:rPr>
      </w:pPr>
      <w:r>
        <w:rPr>
          <w:noProof/>
          <w:color w:val="FF0000"/>
          <w:lang w:eastAsia="en-IN"/>
        </w:rPr>
        <w:drawing>
          <wp:inline distT="0" distB="0" distL="0" distR="0" wp14:anchorId="7FD421A7" wp14:editId="31212639">
            <wp:extent cx="4067743" cy="5382376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erfran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538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4665F" w14:textId="77777777" w:rsidR="004B47BE" w:rsidRDefault="004B47BE" w:rsidP="007F4B87">
      <w:pPr>
        <w:rPr>
          <w:color w:val="FF0000"/>
        </w:rPr>
      </w:pPr>
    </w:p>
    <w:p w14:paraId="51F61EE4" w14:textId="77777777" w:rsidR="004B47BE" w:rsidRDefault="004B47BE" w:rsidP="007F4B87">
      <w:pPr>
        <w:rPr>
          <w:color w:val="FF0000"/>
        </w:rPr>
      </w:pPr>
    </w:p>
    <w:p w14:paraId="67B7A276" w14:textId="77777777" w:rsidR="004B47BE" w:rsidRDefault="004B47BE" w:rsidP="007F4B87">
      <w:pPr>
        <w:rPr>
          <w:color w:val="FF0000"/>
        </w:rPr>
      </w:pPr>
    </w:p>
    <w:p w14:paraId="60A1641C" w14:textId="77777777" w:rsidR="004B47BE" w:rsidRDefault="004B47BE" w:rsidP="007F4B87">
      <w:pPr>
        <w:rPr>
          <w:color w:val="FF0000"/>
        </w:rPr>
      </w:pPr>
    </w:p>
    <w:p w14:paraId="1B7ACEC7" w14:textId="1A97A11C" w:rsidR="004B47BE" w:rsidRDefault="004B47BE" w:rsidP="007F4B87">
      <w:pPr>
        <w:rPr>
          <w:color w:val="FF0000"/>
        </w:rPr>
      </w:pPr>
    </w:p>
    <w:p w14:paraId="460C7EBF" w14:textId="68673B7A" w:rsidR="00F05719" w:rsidRDefault="00F05719" w:rsidP="007F4B87">
      <w:pPr>
        <w:rPr>
          <w:color w:val="FF0000"/>
        </w:rPr>
      </w:pPr>
    </w:p>
    <w:p w14:paraId="5B61AC35" w14:textId="4D1854E1" w:rsidR="00F05719" w:rsidRDefault="00F05719" w:rsidP="007F4B87">
      <w:pPr>
        <w:rPr>
          <w:color w:val="FF0000"/>
        </w:rPr>
      </w:pPr>
    </w:p>
    <w:p w14:paraId="3B3242DF" w14:textId="123C4BCF" w:rsidR="00F05719" w:rsidRDefault="00F05719" w:rsidP="007F4B87">
      <w:pPr>
        <w:rPr>
          <w:color w:val="FF0000"/>
        </w:rPr>
      </w:pPr>
    </w:p>
    <w:p w14:paraId="48E6CD24" w14:textId="19A353A3" w:rsidR="007F4B87" w:rsidRDefault="00504514" w:rsidP="007F4B87">
      <w:pPr>
        <w:rPr>
          <w:color w:val="FF0000"/>
        </w:rPr>
      </w:pPr>
      <w:r>
        <w:rPr>
          <w:color w:val="FF0000"/>
        </w:rPr>
        <w:t>3</w:t>
      </w:r>
      <w:r w:rsidR="007F4B87" w:rsidRPr="00841664">
        <w:rPr>
          <w:color w:val="FF0000"/>
        </w:rPr>
        <w:t xml:space="preserve">. </w:t>
      </w:r>
      <w:r w:rsidR="00F05719">
        <w:rPr>
          <w:color w:val="FF0000"/>
        </w:rPr>
        <w:t>Write a Java program to print the following pyramid.</w:t>
      </w:r>
    </w:p>
    <w:p w14:paraId="5ADF762D" w14:textId="77777777" w:rsidR="00E32804" w:rsidRDefault="00E32804" w:rsidP="00E32804">
      <w:pPr>
        <w:pStyle w:val="NormalWeb"/>
      </w:pPr>
      <w:r>
        <w:t>1</w:t>
      </w:r>
    </w:p>
    <w:p w14:paraId="49C58014" w14:textId="52B0D931" w:rsidR="00E32804" w:rsidRDefault="00E32804" w:rsidP="00E32804">
      <w:pPr>
        <w:pStyle w:val="NormalWeb"/>
      </w:pPr>
      <w:r>
        <w:t>2</w:t>
      </w:r>
      <w:r>
        <w:t>4   </w:t>
      </w:r>
    </w:p>
    <w:p w14:paraId="38CF500A" w14:textId="2906662B" w:rsidR="00E32804" w:rsidRDefault="00E32804" w:rsidP="00E32804">
      <w:pPr>
        <w:pStyle w:val="NormalWeb"/>
      </w:pPr>
      <w:r>
        <w:t>3</w:t>
      </w:r>
      <w:r>
        <w:t>6</w:t>
      </w:r>
      <w:r>
        <w:t>9</w:t>
      </w:r>
    </w:p>
    <w:p w14:paraId="043E6222" w14:textId="7FC38424" w:rsidR="00E32804" w:rsidRDefault="00E32804" w:rsidP="00E32804">
      <w:pPr>
        <w:pStyle w:val="NormalWeb"/>
      </w:pPr>
      <w:r>
        <w:t>4812</w:t>
      </w:r>
      <w:r>
        <w:t>16 </w:t>
      </w:r>
    </w:p>
    <w:p w14:paraId="6847654D" w14:textId="398B8036" w:rsidR="00E32804" w:rsidRDefault="00E32804" w:rsidP="00E32804">
      <w:pPr>
        <w:pStyle w:val="NormalWeb"/>
      </w:pPr>
      <w:r>
        <w:t>510</w:t>
      </w:r>
      <w:r>
        <w:t>15</w:t>
      </w:r>
    </w:p>
    <w:p w14:paraId="16062898" w14:textId="385F547F" w:rsidR="00E32804" w:rsidRDefault="00E32804" w:rsidP="00E32804">
      <w:pPr>
        <w:pStyle w:val="NormalWeb"/>
      </w:pPr>
      <w:r>
        <w:t>6</w:t>
      </w:r>
      <w:r>
        <w:t>12 </w:t>
      </w:r>
    </w:p>
    <w:p w14:paraId="05501F19" w14:textId="77777777" w:rsidR="00E32804" w:rsidRDefault="00E32804" w:rsidP="00E32804">
      <w:pPr>
        <w:pStyle w:val="NormalWeb"/>
      </w:pPr>
      <w:r>
        <w:t>7</w:t>
      </w:r>
    </w:p>
    <w:p w14:paraId="503A39BA" w14:textId="58DE91D0" w:rsidR="00B241DF" w:rsidRDefault="00F05719" w:rsidP="007F4B87">
      <w:r>
        <w:rPr>
          <w:noProof/>
          <w:lang w:eastAsia="en-IN"/>
        </w:rPr>
        <w:lastRenderedPageBreak/>
        <w:drawing>
          <wp:inline distT="0" distB="0" distL="0" distR="0" wp14:anchorId="6D8CB4A6" wp14:editId="7AD38B93">
            <wp:extent cx="3575050" cy="5373028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yramid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508" cy="538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B72C5" w14:textId="2E34F07C" w:rsidR="00D33601" w:rsidRDefault="00D33601" w:rsidP="00D33601"/>
    <w:p w14:paraId="3FDEDC8D" w14:textId="31085A84" w:rsidR="00F05719" w:rsidRDefault="004B47BE" w:rsidP="00F05719">
      <w:pPr>
        <w:rPr>
          <w:color w:val="FF0000"/>
        </w:rPr>
      </w:pPr>
      <w:r>
        <w:rPr>
          <w:color w:val="FF0000"/>
        </w:rPr>
        <w:t>4</w:t>
      </w:r>
      <w:r w:rsidRPr="00841664">
        <w:rPr>
          <w:color w:val="FF0000"/>
        </w:rPr>
        <w:t xml:space="preserve">. </w:t>
      </w:r>
      <w:r w:rsidR="00F05719">
        <w:rPr>
          <w:color w:val="FF0000"/>
        </w:rPr>
        <w:t>Write a Java program to print the following pyramid.</w:t>
      </w:r>
    </w:p>
    <w:p w14:paraId="28853526" w14:textId="007858CA" w:rsidR="00F05719" w:rsidRDefault="00E32804" w:rsidP="00F05719">
      <w:pPr>
        <w:rPr>
          <w:color w:val="FF0000"/>
        </w:rPr>
      </w:pPr>
      <w:r>
        <w:t>ABC</w:t>
      </w:r>
      <w:r>
        <w:t>DEF</w:t>
      </w:r>
      <w:r>
        <w:br/>
        <w:t>ABCDE</w:t>
      </w:r>
      <w:r>
        <w:br/>
        <w:t>ABC</w:t>
      </w:r>
      <w:r>
        <w:t>D</w:t>
      </w:r>
      <w:r>
        <w:br/>
        <w:t>AB</w:t>
      </w:r>
      <w:r>
        <w:t>C</w:t>
      </w:r>
      <w:r>
        <w:br/>
        <w:t>AB</w:t>
      </w:r>
      <w:r>
        <w:br/>
        <w:t>A</w:t>
      </w:r>
      <w:r>
        <w:br/>
        <w:t>A</w:t>
      </w:r>
      <w:r>
        <w:br/>
        <w:t>AB</w:t>
      </w:r>
      <w:r>
        <w:br/>
        <w:t>ABC</w:t>
      </w:r>
      <w:r>
        <w:br/>
        <w:t>ABCD</w:t>
      </w:r>
      <w:r>
        <w:br/>
        <w:t>ABCDE</w:t>
      </w:r>
      <w:r>
        <w:br/>
        <w:t>ABCDEF</w:t>
      </w:r>
    </w:p>
    <w:p w14:paraId="625608FA" w14:textId="77777777" w:rsidR="00F05719" w:rsidRPr="00841664" w:rsidRDefault="00F05719" w:rsidP="00F05719">
      <w:pPr>
        <w:rPr>
          <w:color w:val="FF0000"/>
        </w:rPr>
      </w:pPr>
    </w:p>
    <w:p w14:paraId="47E4EB2A" w14:textId="388080B3" w:rsidR="004B47BE" w:rsidRDefault="00F05719" w:rsidP="004B47BE">
      <w:r>
        <w:rPr>
          <w:noProof/>
          <w:lang w:eastAsia="en-IN"/>
        </w:rPr>
        <w:lastRenderedPageBreak/>
        <w:drawing>
          <wp:inline distT="0" distB="0" distL="0" distR="0" wp14:anchorId="6B18C7C7" wp14:editId="6EFB130F">
            <wp:extent cx="3562985" cy="4597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yramid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7584" cy="460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47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D1D3F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0D7F58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9D5FFA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A55508"/>
    <w:multiLevelType w:val="hybridMultilevel"/>
    <w:tmpl w:val="C8A0564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766E4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D150AC"/>
    <w:multiLevelType w:val="hybridMultilevel"/>
    <w:tmpl w:val="41EA35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tTQ2NTU0NLA0M7JU0lEKTi0uzszPAykwqgUANiYJLiwAAAA="/>
  </w:docVars>
  <w:rsids>
    <w:rsidRoot w:val="00277E35"/>
    <w:rsid w:val="00166957"/>
    <w:rsid w:val="00277E35"/>
    <w:rsid w:val="003543A7"/>
    <w:rsid w:val="003D4E44"/>
    <w:rsid w:val="003F3600"/>
    <w:rsid w:val="004B47BE"/>
    <w:rsid w:val="004E0225"/>
    <w:rsid w:val="00504514"/>
    <w:rsid w:val="00560F6E"/>
    <w:rsid w:val="007F4B87"/>
    <w:rsid w:val="00841664"/>
    <w:rsid w:val="00887E36"/>
    <w:rsid w:val="0089529C"/>
    <w:rsid w:val="00AA3213"/>
    <w:rsid w:val="00B241DF"/>
    <w:rsid w:val="00BF6C7E"/>
    <w:rsid w:val="00D266BA"/>
    <w:rsid w:val="00D33601"/>
    <w:rsid w:val="00E32804"/>
    <w:rsid w:val="00F05719"/>
    <w:rsid w:val="00FD4367"/>
    <w:rsid w:val="00FD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BF8BD"/>
  <w15:chartTrackingRefBased/>
  <w15:docId w15:val="{BA599D2F-A175-4787-AB65-27530134F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3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32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9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AED50C36C0E4588096F5D156E2EAD" ma:contentTypeVersion="2" ma:contentTypeDescription="Create a new document." ma:contentTypeScope="" ma:versionID="cab1b49e3b760018956bcd3257d78af7">
  <xsd:schema xmlns:xsd="http://www.w3.org/2001/XMLSchema" xmlns:xs="http://www.w3.org/2001/XMLSchema" xmlns:p="http://schemas.microsoft.com/office/2006/metadata/properties" xmlns:ns2="618e35c8-acce-4931-87f7-0fc29e3311ce" targetNamespace="http://schemas.microsoft.com/office/2006/metadata/properties" ma:root="true" ma:fieldsID="107323dc8134e32c236ba196f9df7aa1" ns2:_="">
    <xsd:import namespace="618e35c8-acce-4931-87f7-0fc29e3311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e35c8-acce-4931-87f7-0fc29e331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BF58EC-6081-4192-B64D-A2052D9D6768}"/>
</file>

<file path=customXml/itemProps2.xml><?xml version="1.0" encoding="utf-8"?>
<ds:datastoreItem xmlns:ds="http://schemas.openxmlformats.org/officeDocument/2006/customXml" ds:itemID="{35B52138-9C4F-4535-908E-F2ED629C946E}"/>
</file>

<file path=customXml/itemProps3.xml><?xml version="1.0" encoding="utf-8"?>
<ds:datastoreItem xmlns:ds="http://schemas.openxmlformats.org/officeDocument/2006/customXml" ds:itemID="{2FE1857E-684F-464F-8FA5-AD11E68BFA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Sanket Mishra</cp:lastModifiedBy>
  <cp:revision>15</cp:revision>
  <dcterms:created xsi:type="dcterms:W3CDTF">2020-12-02T05:09:00Z</dcterms:created>
  <dcterms:modified xsi:type="dcterms:W3CDTF">2020-12-1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AED50C36C0E4588096F5D156E2EAD</vt:lpwstr>
  </property>
</Properties>
</file>